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252CB9CA" w:rsidR="002C2313" w:rsidRDefault="00BB5E82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Kupovine slika iz korpe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5FD0B0F" w14:textId="2461573A" w:rsidR="00E60A04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41096" w:history="1">
            <w:r w:rsidR="00E60A04" w:rsidRPr="003C4DD2">
              <w:rPr>
                <w:rStyle w:val="Hyperlink"/>
                <w:b/>
                <w:noProof/>
              </w:rPr>
              <w:t>1.</w:t>
            </w:r>
            <w:r w:rsidR="00E60A0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E60A04" w:rsidRPr="003C4DD2">
              <w:rPr>
                <w:rStyle w:val="Hyperlink"/>
                <w:b/>
                <w:noProof/>
              </w:rPr>
              <w:t>Uvod</w:t>
            </w:r>
            <w:r w:rsidR="00E60A04">
              <w:rPr>
                <w:noProof/>
                <w:webHidden/>
              </w:rPr>
              <w:tab/>
            </w:r>
            <w:r w:rsidR="00E60A04">
              <w:rPr>
                <w:noProof/>
                <w:webHidden/>
              </w:rPr>
              <w:fldChar w:fldCharType="begin"/>
            </w:r>
            <w:r w:rsidR="00E60A04">
              <w:rPr>
                <w:noProof/>
                <w:webHidden/>
              </w:rPr>
              <w:instrText xml:space="preserve"> PAGEREF _Toc34341096 \h </w:instrText>
            </w:r>
            <w:r w:rsidR="00E60A04">
              <w:rPr>
                <w:noProof/>
                <w:webHidden/>
              </w:rPr>
            </w:r>
            <w:r w:rsidR="00E60A04">
              <w:rPr>
                <w:noProof/>
                <w:webHidden/>
              </w:rPr>
              <w:fldChar w:fldCharType="separate"/>
            </w:r>
            <w:r w:rsidR="00E60A04">
              <w:rPr>
                <w:noProof/>
                <w:webHidden/>
              </w:rPr>
              <w:t>- 4 -</w:t>
            </w:r>
            <w:r w:rsidR="00E60A04">
              <w:rPr>
                <w:noProof/>
                <w:webHidden/>
              </w:rPr>
              <w:fldChar w:fldCharType="end"/>
            </w:r>
          </w:hyperlink>
        </w:p>
        <w:p w14:paraId="479E1FC8" w14:textId="0DE8C87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7" w:history="1">
            <w:r w:rsidRPr="003C4DD2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613A0" w14:textId="488F9CCD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8" w:history="1">
            <w:r w:rsidRPr="003C4DD2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B9E0A" w14:textId="3701931A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9" w:history="1">
            <w:r w:rsidRPr="003C4DD2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D953" w14:textId="61119224" w:rsidR="00E60A04" w:rsidRDefault="00E60A0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0" w:history="1">
            <w:r w:rsidRPr="003C4DD2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Scenario konkurisanja na javnu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00A02" w14:textId="17452B2B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1" w:history="1">
            <w:r w:rsidRPr="003C4DD2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CEC28" w14:textId="54BD7F9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2" w:history="1">
            <w:r w:rsidRPr="003C4DD2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C96EB" w14:textId="1B6C7E86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3" w:history="1">
            <w:r w:rsidRPr="003C4DD2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68DC9" w14:textId="3FD7A7F8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4" w:history="1">
            <w:r w:rsidRPr="003C4DD2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A3EBF" w14:textId="34B2911E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5" w:history="1">
            <w:r w:rsidRPr="003C4DD2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6005A" w14:textId="46E920B0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6" w:history="1">
            <w:r w:rsidRPr="003C4DD2">
              <w:rPr>
                <w:rStyle w:val="Hyperlink"/>
                <w:b/>
                <w:bCs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6F8843CD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41096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41097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7534EB2F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Definisanje scenarija upotrebe </w:t>
      </w:r>
      <w:r w:rsidR="00BB5E82">
        <w:rPr>
          <w:rFonts w:asciiTheme="minorHAnsi" w:eastAsia="Times New Roman" w:hAnsiTheme="minorHAnsi" w:cstheme="minorHAnsi"/>
          <w:bCs/>
          <w:sz w:val="24"/>
          <w:szCs w:val="24"/>
        </w:rPr>
        <w:t>kupovine slika iz korpe kupca</w:t>
      </w: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41098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41099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23716F0B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41100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4B6009">
        <w:rPr>
          <w:b/>
          <w:color w:val="000000"/>
          <w:sz w:val="40"/>
          <w:szCs w:val="40"/>
        </w:rPr>
        <w:t xml:space="preserve">konkurisanja na </w:t>
      </w:r>
      <w:r w:rsidR="008E0FE4">
        <w:rPr>
          <w:b/>
          <w:color w:val="000000"/>
          <w:sz w:val="40"/>
          <w:szCs w:val="40"/>
        </w:rPr>
        <w:t>tajnu</w:t>
      </w:r>
      <w:r w:rsidR="004B6009">
        <w:rPr>
          <w:b/>
          <w:color w:val="000000"/>
          <w:sz w:val="40"/>
          <w:szCs w:val="40"/>
        </w:rPr>
        <w:t xml:space="preserve"> aukciju</w:t>
      </w:r>
      <w:bookmarkEnd w:id="5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41101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1757A673" w:rsidR="0074363C" w:rsidRPr="00BE59DE" w:rsidRDefault="00BB5E82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Kupac </w:t>
      </w:r>
      <w:r w:rsidR="00F50F95" w:rsidRPr="00BE59DE">
        <w:rPr>
          <w:rFonts w:asciiTheme="minorHAnsi" w:hAnsiTheme="minorHAnsi" w:cstheme="minorHAnsi"/>
          <w:sz w:val="24"/>
          <w:szCs w:val="24"/>
        </w:rPr>
        <w:t xml:space="preserve">želi da </w:t>
      </w:r>
      <w:r>
        <w:rPr>
          <w:rFonts w:asciiTheme="minorHAnsi" w:hAnsiTheme="minorHAnsi" w:cstheme="minorHAnsi"/>
          <w:sz w:val="24"/>
          <w:szCs w:val="24"/>
        </w:rPr>
        <w:t>kupi sve slike iz svoje korpe</w:t>
      </w:r>
      <w:r w:rsidR="00F50F95"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41102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31DA9F16" w14:textId="6C88E23E" w:rsidR="0074363C" w:rsidRPr="004B6009" w:rsidRDefault="008E39F2" w:rsidP="008E39F2">
      <w:pPr>
        <w:pStyle w:val="ListParagraph"/>
        <w:numPr>
          <w:ilvl w:val="2"/>
          <w:numId w:val="27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4B6009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41B0A74">
                <wp:simplePos x="0" y="0"/>
                <wp:positionH relativeFrom="column">
                  <wp:posOffset>463550</wp:posOffset>
                </wp:positionH>
                <wp:positionV relativeFrom="paragraph">
                  <wp:posOffset>534035</wp:posOffset>
                </wp:positionV>
                <wp:extent cx="5400675" cy="1288415"/>
                <wp:effectExtent l="0" t="0" r="0" b="698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1288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B532D9" w14:textId="45E7724C" w:rsidR="004B6009" w:rsidRPr="000708FF" w:rsidRDefault="008E39F2" w:rsidP="00BB5E8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tvara stranicu </w:t>
                            </w:r>
                            <w:r w:rsidR="00BB5E8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ja prikazuje sadržaj njegove korpe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E29E7B1" w14:textId="5846DB28" w:rsidR="008E39F2" w:rsidRPr="00BB5E82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klikće na dugme „</w:t>
                            </w:r>
                            <w:r w:rsidR="00BB5E8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upi sv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152668C" w14:textId="68CF8FBA" w:rsidR="00BB5E82" w:rsidRPr="000E5CCB" w:rsidRDefault="00BB5E8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preusmerava na stranicu za unošenje neophodnih podataka</w:t>
                            </w:r>
                          </w:p>
                          <w:p w14:paraId="6B6D39E3" w14:textId="77777777" w:rsid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opunjava sva neophodna polja.</w:t>
                            </w:r>
                          </w:p>
                          <w:p w14:paraId="64ECCC79" w14:textId="32425D2F" w:rsidR="000E5CCB" w:rsidRP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pritiska dugme potvrdi i potvrđuje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onud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269B4E73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BB5E8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e vraća na stranicu za prikaz sadržaja korpe, koja je sada prazna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5pt;margin-top:42.05pt;width:425.25pt;height:10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" filled="f" stroked="f" strokeweight=".5pt">
                <v:textbox>
                  <w:txbxContent>
                    <w:p w14:paraId="61B532D9" w14:textId="45E7724C" w:rsidR="004B6009" w:rsidRPr="000708FF" w:rsidRDefault="008E39F2" w:rsidP="00BB5E8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tvara stranicu </w:t>
                      </w:r>
                      <w:r w:rsidR="00BB5E82">
                        <w:rPr>
                          <w:sz w:val="24"/>
                          <w:szCs w:val="24"/>
                          <w:lang w:val="sr-Latn-RS"/>
                        </w:rPr>
                        <w:t>koja prikazuje sadržaj njegove korpe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E29E7B1" w14:textId="5846DB28" w:rsidR="008E39F2" w:rsidRPr="00BB5E82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klikće na dugme „</w:t>
                      </w:r>
                      <w:r w:rsidR="00BB5E82">
                        <w:rPr>
                          <w:sz w:val="24"/>
                          <w:szCs w:val="24"/>
                          <w:lang w:val="sr-Latn-RS"/>
                        </w:rPr>
                        <w:t>Kupi sv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152668C" w14:textId="68CF8FBA" w:rsidR="00BB5E82" w:rsidRPr="000E5CCB" w:rsidRDefault="00BB5E8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preusmerava na stranicu za unošenje neophodnih podataka</w:t>
                      </w:r>
                    </w:p>
                    <w:p w14:paraId="6B6D39E3" w14:textId="77777777" w:rsid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opunjava sva neophodna polja.</w:t>
                      </w:r>
                    </w:p>
                    <w:p w14:paraId="64ECCC79" w14:textId="32425D2F" w:rsidR="000E5CCB" w:rsidRP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pritiska dugme potvrdi i potvrđuje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onud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269B4E73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BB5E82">
                        <w:rPr>
                          <w:sz w:val="24"/>
                          <w:szCs w:val="24"/>
                          <w:lang w:val="sr-Latn-RS"/>
                        </w:rPr>
                        <w:t>se vraća na stranicu za prikaz sadržaja korpe, koja je sada prazna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02BB4" w:rsidRPr="004B6009">
        <w:rPr>
          <w:rFonts w:asciiTheme="minorHAnsi" w:hAnsiTheme="minorHAnsi" w:cstheme="minorHAnsi"/>
          <w:sz w:val="28"/>
          <w:szCs w:val="28"/>
        </w:rPr>
        <w:t>Kupac</w:t>
      </w:r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r w:rsidR="00BB5E82">
        <w:rPr>
          <w:rFonts w:asciiTheme="minorHAnsi" w:hAnsiTheme="minorHAnsi" w:cstheme="minorHAnsi"/>
          <w:sz w:val="28"/>
          <w:szCs w:val="28"/>
        </w:rPr>
        <w:t>započinje proces kupovine</w:t>
      </w:r>
      <w:r w:rsidRPr="004B6009">
        <w:rPr>
          <w:rFonts w:asciiTheme="minorHAnsi" w:hAnsiTheme="minorHAnsi" w:cstheme="minorHAnsi"/>
          <w:sz w:val="28"/>
          <w:szCs w:val="28"/>
        </w:rPr>
        <w:t xml:space="preserve"> klikom na dugme </w:t>
      </w:r>
      <w:r w:rsidR="004B6009" w:rsidRPr="004B6009">
        <w:rPr>
          <w:rFonts w:asciiTheme="minorHAnsi" w:hAnsiTheme="minorHAnsi" w:cstheme="minorHAnsi"/>
          <w:sz w:val="28"/>
          <w:szCs w:val="28"/>
        </w:rPr>
        <w:t>“</w:t>
      </w:r>
      <w:r w:rsidR="00BB5E82">
        <w:rPr>
          <w:rFonts w:asciiTheme="minorHAnsi" w:hAnsiTheme="minorHAnsi" w:cstheme="minorHAnsi"/>
          <w:sz w:val="28"/>
          <w:szCs w:val="28"/>
        </w:rPr>
        <w:t>Kupi sve</w:t>
      </w:r>
      <w:r w:rsidRPr="004B6009">
        <w:rPr>
          <w:rFonts w:asciiTheme="minorHAnsi" w:hAnsiTheme="minorHAnsi" w:cstheme="minorHAnsi"/>
          <w:sz w:val="28"/>
          <w:szCs w:val="28"/>
        </w:rPr>
        <w:t xml:space="preserve">” dok je pozicioniran na stranici </w:t>
      </w:r>
      <w:r w:rsidR="00BB5E82">
        <w:rPr>
          <w:rFonts w:asciiTheme="minorHAnsi" w:hAnsiTheme="minorHAnsi" w:cstheme="minorHAnsi"/>
          <w:sz w:val="28"/>
          <w:szCs w:val="28"/>
        </w:rPr>
        <w:t>koja prikazuje sadržaj njegove korpe.</w:t>
      </w:r>
    </w:p>
    <w:p w14:paraId="014A53CC" w14:textId="52342EE7" w:rsidR="0074363C" w:rsidRPr="006C3622" w:rsidRDefault="0074363C" w:rsidP="0074363C">
      <w:pPr>
        <w:rPr>
          <w:b/>
          <w:bCs/>
          <w:sz w:val="16"/>
          <w:szCs w:val="16"/>
        </w:rPr>
      </w:pPr>
    </w:p>
    <w:p w14:paraId="36C66F41" w14:textId="1C3BD2F6" w:rsidR="00283A14" w:rsidRDefault="0074363C" w:rsidP="00283A14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41103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1A340368" w14:textId="3E18D599" w:rsidR="0074363C" w:rsidRPr="00283A14" w:rsidRDefault="006C3622" w:rsidP="000E5CCB">
      <w:pPr>
        <w:pStyle w:val="ListParagraph"/>
        <w:numPr>
          <w:ilvl w:val="4"/>
          <w:numId w:val="29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7C72BAD6">
                <wp:simplePos x="0" y="0"/>
                <wp:positionH relativeFrom="column">
                  <wp:posOffset>901412</wp:posOffset>
                </wp:positionH>
                <wp:positionV relativeFrom="paragraph">
                  <wp:posOffset>281305</wp:posOffset>
                </wp:positionV>
                <wp:extent cx="5067300" cy="4953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49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2EE970EE" w:rsid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u se prikazuje obaveštenje da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vi podaci moraju biti popunjeni.</w:t>
                            </w:r>
                          </w:p>
                          <w:p w14:paraId="09403D3D" w14:textId="38ABBADD" w:rsidR="00404821" w:rsidRPr="000708FF" w:rsidRDefault="00404821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se vraća na korak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3. </w:t>
                            </w:r>
                            <w:r w:rsidR="006C3622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1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71pt;margin-top:22.15pt;width:399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" filled="f" stroked="f" strokeweight=".5pt">
                <v:textbox>
                  <w:txbxContent>
                    <w:p w14:paraId="20AE6224" w14:textId="2EE970EE" w:rsid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 xml:space="preserve">u se prikazuje obaveštenje da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>svi podaci moraju biti popunjeni.</w:t>
                      </w:r>
                    </w:p>
                    <w:p w14:paraId="09403D3D" w14:textId="38ABBADD" w:rsidR="00404821" w:rsidRPr="000708FF" w:rsidRDefault="00404821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se vraća na korak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 xml:space="preserve">3. </w:t>
                      </w:r>
                      <w:r w:rsidR="006C3622">
                        <w:rPr>
                          <w:sz w:val="24"/>
                          <w:szCs w:val="24"/>
                          <w:lang w:val="sr-Latn-RS"/>
                        </w:rPr>
                        <w:t>1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8FF" w:rsidRPr="00404821">
        <w:rPr>
          <w:rFonts w:asciiTheme="minorHAnsi" w:hAnsiTheme="minorHAnsi" w:cstheme="minorHAnsi"/>
          <w:sz w:val="28"/>
          <w:szCs w:val="28"/>
        </w:rPr>
        <w:t xml:space="preserve">a. </w:t>
      </w:r>
      <w:r w:rsidR="000E5CCB">
        <w:rPr>
          <w:rFonts w:asciiTheme="minorHAnsi" w:hAnsiTheme="minorHAnsi" w:cstheme="minorHAnsi"/>
          <w:sz w:val="28"/>
          <w:szCs w:val="28"/>
        </w:rPr>
        <w:t>Nisu uneti svi podaci</w:t>
      </w:r>
      <w:r w:rsidR="000708FF" w:rsidRPr="00404821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83C566E" w14:textId="02368C6E" w:rsidR="00283A14" w:rsidRPr="00283A14" w:rsidRDefault="00283A14" w:rsidP="00283A14">
      <w:pPr>
        <w:pStyle w:val="ListParagraph"/>
        <w:numPr>
          <w:ilvl w:val="4"/>
          <w:numId w:val="35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8EBEF4" wp14:editId="47A718BF">
                <wp:simplePos x="0" y="0"/>
                <wp:positionH relativeFrom="column">
                  <wp:posOffset>942975</wp:posOffset>
                </wp:positionH>
                <wp:positionV relativeFrom="paragraph">
                  <wp:posOffset>1048385</wp:posOffset>
                </wp:positionV>
                <wp:extent cx="5067300" cy="71437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7810C2" w14:textId="2E5939CA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Potvrdi“</w:t>
                            </w:r>
                          </w:p>
                          <w:p w14:paraId="1227BB7F" w14:textId="69EF9EA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„Ne“</w:t>
                            </w:r>
                          </w:p>
                          <w:p w14:paraId="28A553E4" w14:textId="0B3BA2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EBEF4" id="Text Box 7" o:spid="_x0000_s1028" type="#_x0000_t202" style="position:absolute;left:0;text-align:left;margin-left:74.25pt;margin-top:82.55pt;width:399pt;height:5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" filled="f" stroked="f" strokeweight=".5pt">
                <v:textbox>
                  <w:txbxContent>
                    <w:p w14:paraId="4D7810C2" w14:textId="2E5939CA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Potvrdi“</w:t>
                      </w:r>
                    </w:p>
                    <w:p w14:paraId="1227BB7F" w14:textId="69EF9EA0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ritiska dugme „Ne“</w:t>
                      </w:r>
                    </w:p>
                    <w:p w14:paraId="28A553E4" w14:textId="0B3BA2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</w:rPr>
        <w:t>b. Pritisnuto dugme “Potvrdi”, a onda nije potvrđena Potvrda</w:t>
      </w:r>
    </w:p>
    <w:p w14:paraId="57868916" w14:textId="27CFA2ED" w:rsidR="00283A14" w:rsidRPr="00283A14" w:rsidRDefault="006C3622" w:rsidP="00283A14">
      <w:pPr>
        <w:pStyle w:val="ListParagraph"/>
        <w:numPr>
          <w:ilvl w:val="4"/>
          <w:numId w:val="36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CD11D4" wp14:editId="0F095F39">
                <wp:simplePos x="0" y="0"/>
                <wp:positionH relativeFrom="column">
                  <wp:posOffset>901411</wp:posOffset>
                </wp:positionH>
                <wp:positionV relativeFrom="paragraph">
                  <wp:posOffset>1037590</wp:posOffset>
                </wp:positionV>
                <wp:extent cx="5067300" cy="71437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93B6BB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Odustani“</w:t>
                            </w:r>
                          </w:p>
                          <w:p w14:paraId="1BD62A0F" w14:textId="5AEC1AEF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D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2183A53" w14:textId="64D3B30D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vraća na stranicu za podnošenje ponude za aukcij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D11D4" id="Text Box 11" o:spid="_x0000_s1029" type="#_x0000_t202" style="position:absolute;left:0;text-align:left;margin-left:71pt;margin-top:81.7pt;width:399pt;height:5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" filled="f" stroked="f" strokeweight=".5pt">
                <v:textbox>
                  <w:txbxContent>
                    <w:p w14:paraId="7693B6BB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Odustani“</w:t>
                      </w:r>
                    </w:p>
                    <w:p w14:paraId="1BD62A0F" w14:textId="5AEC1AEF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D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2183A53" w14:textId="64D3B30D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vraća na stranicu za podnošenje ponude za aukcij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83A14">
        <w:rPr>
          <w:rFonts w:asciiTheme="minorHAnsi" w:hAnsiTheme="minorHAnsi" w:cstheme="minorHAnsi"/>
          <w:sz w:val="28"/>
          <w:szCs w:val="28"/>
        </w:rPr>
        <w:t>c. Pritisnuto dugme odustani, i potvrđeno odustajanje</w:t>
      </w:r>
    </w:p>
    <w:p w14:paraId="667440FD" w14:textId="066F6A4E" w:rsidR="00283A14" w:rsidRPr="008E0FE4" w:rsidRDefault="006C3622" w:rsidP="00283A14">
      <w:pPr>
        <w:pStyle w:val="ListParagraph"/>
        <w:numPr>
          <w:ilvl w:val="4"/>
          <w:numId w:val="37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891822" wp14:editId="3F525933">
                <wp:simplePos x="0" y="0"/>
                <wp:positionH relativeFrom="column">
                  <wp:posOffset>901065</wp:posOffset>
                </wp:positionH>
                <wp:positionV relativeFrom="paragraph">
                  <wp:posOffset>1264054</wp:posOffset>
                </wp:positionV>
                <wp:extent cx="5067300" cy="71437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FE1383" w14:textId="3E93AFE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dustani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93F4E0D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Ne“</w:t>
                            </w:r>
                          </w:p>
                          <w:p w14:paraId="5CA20ACF" w14:textId="777777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91822" id="Text Box 8" o:spid="_x0000_s1030" type="#_x0000_t202" style="position:absolute;left:0;text-align:left;margin-left:70.95pt;margin-top:99.55pt;width:399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" filled="f" stroked="f" strokeweight=".5pt">
                <v:textbox>
                  <w:txbxContent>
                    <w:p w14:paraId="17FE1383" w14:textId="3E93AFE0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Odustani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93F4E0D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Ne“</w:t>
                      </w:r>
                    </w:p>
                    <w:p w14:paraId="5CA20ACF" w14:textId="777777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83A14">
        <w:rPr>
          <w:rFonts w:asciiTheme="minorHAnsi" w:hAnsiTheme="minorHAnsi" w:cstheme="minorHAnsi"/>
          <w:sz w:val="28"/>
          <w:szCs w:val="28"/>
        </w:rPr>
        <w:t xml:space="preserve">d. Pritisnuto dugme odustani, a </w:t>
      </w:r>
      <w:r>
        <w:rPr>
          <w:rFonts w:asciiTheme="minorHAnsi" w:hAnsiTheme="minorHAnsi" w:cstheme="minorHAnsi"/>
          <w:sz w:val="28"/>
          <w:szCs w:val="28"/>
        </w:rPr>
        <w:t xml:space="preserve">potom </w:t>
      </w:r>
      <w:r w:rsidR="00283A14">
        <w:rPr>
          <w:rFonts w:asciiTheme="minorHAnsi" w:hAnsiTheme="minorHAnsi" w:cstheme="minorHAnsi"/>
          <w:sz w:val="28"/>
          <w:szCs w:val="28"/>
        </w:rPr>
        <w:t>odbijeno odustajanje</w:t>
      </w:r>
    </w:p>
    <w:p w14:paraId="5D1D7995" w14:textId="171BE5F4" w:rsidR="008E0FE4" w:rsidRPr="00404821" w:rsidRDefault="008E0FE4" w:rsidP="008E0FE4">
      <w:pPr>
        <w:pStyle w:val="ListParagraph"/>
        <w:ind w:left="2552"/>
        <w:rPr>
          <w:rFonts w:asciiTheme="minorHAnsi" w:hAnsiTheme="minorHAnsi" w:cstheme="minorHAnsi"/>
          <w:b/>
          <w:bCs/>
          <w:sz w:val="28"/>
          <w:szCs w:val="28"/>
        </w:rPr>
      </w:pPr>
    </w:p>
    <w:p w14:paraId="72E26F64" w14:textId="5534C43B" w:rsidR="0074363C" w:rsidRDefault="0074363C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6458E8F1" w14:textId="71AFDFED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32E6D3B" w14:textId="52CA826F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3DFAC3A7" w14:textId="58A9FEEB" w:rsidR="006C3622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0CA55B69" w14:textId="77777777" w:rsidR="006C3622" w:rsidRPr="00E60A04" w:rsidRDefault="006C3622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5DAAF0DD" w14:textId="761E46F1" w:rsidR="0074363C" w:rsidRPr="0074363C" w:rsidRDefault="0074363C" w:rsidP="00E60A04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9" w:name="_Toc34341104"/>
      <w:r w:rsidRPr="0074363C">
        <w:rPr>
          <w:b/>
          <w:bCs/>
          <w:color w:val="auto"/>
          <w:sz w:val="32"/>
          <w:szCs w:val="32"/>
        </w:rPr>
        <w:lastRenderedPageBreak/>
        <w:t>Posebni zahtevi</w:t>
      </w:r>
      <w:bookmarkEnd w:id="9"/>
    </w:p>
    <w:p w14:paraId="4C16CA16" w14:textId="1065B341" w:rsidR="0074363C" w:rsidRPr="000708FF" w:rsidRDefault="00BE59DE" w:rsidP="00E60A04">
      <w:pPr>
        <w:ind w:firstLine="1418"/>
        <w:rPr>
          <w:sz w:val="24"/>
          <w:szCs w:val="24"/>
        </w:rPr>
      </w:pPr>
      <w:r w:rsidRPr="000708FF">
        <w:rPr>
          <w:sz w:val="24"/>
          <w:szCs w:val="24"/>
        </w:rPr>
        <w:t>Nema posebnih zahteva</w:t>
      </w:r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0" w:name="_Toc34341105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48E1AE6A" w14:textId="39B9965C" w:rsidR="0074363C" w:rsidRPr="000708FF" w:rsidRDefault="00BB5E82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r>
        <w:rPr>
          <w:sz w:val="24"/>
          <w:szCs w:val="24"/>
        </w:rPr>
        <w:t>Kupac mora biti prijavljen</w:t>
      </w:r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1" w:name="_Toc34341106"/>
      <w:r w:rsidRPr="0074363C">
        <w:rPr>
          <w:b/>
          <w:bCs/>
          <w:color w:val="auto"/>
          <w:sz w:val="32"/>
          <w:szCs w:val="32"/>
        </w:rPr>
        <w:t>Posledice</w:t>
      </w:r>
      <w:bookmarkEnd w:id="11"/>
    </w:p>
    <w:p w14:paraId="052B6444" w14:textId="65725F09" w:rsidR="00BE59DE" w:rsidRPr="000708FF" w:rsidRDefault="006C3622" w:rsidP="008E39F2">
      <w:pPr>
        <w:ind w:left="709" w:firstLine="709"/>
        <w:jc w:val="both"/>
        <w:rPr>
          <w:sz w:val="24"/>
          <w:szCs w:val="24"/>
        </w:rPr>
      </w:pPr>
      <w:r>
        <w:rPr>
          <w:sz w:val="24"/>
          <w:szCs w:val="24"/>
        </w:rPr>
        <w:t>Korpa kupca je prazna</w:t>
      </w:r>
      <w:r w:rsidR="00BE59DE" w:rsidRPr="000708FF">
        <w:rPr>
          <w:sz w:val="24"/>
          <w:szCs w:val="24"/>
        </w:rPr>
        <w:t>.</w:t>
      </w:r>
      <w:r w:rsidR="008E39F2" w:rsidRPr="000708FF">
        <w:rPr>
          <w:sz w:val="24"/>
          <w:szCs w:val="24"/>
        </w:rPr>
        <w:t xml:space="preserve"> Ažuriraju se podaci u bazi (</w:t>
      </w:r>
      <w:r>
        <w:rPr>
          <w:sz w:val="24"/>
          <w:szCs w:val="24"/>
        </w:rPr>
        <w:t>lista slika u korpi je prazna</w:t>
      </w:r>
      <w:r w:rsidR="008E39F2" w:rsidRPr="000708FF">
        <w:rPr>
          <w:sz w:val="24"/>
          <w:szCs w:val="24"/>
        </w:rPr>
        <w:t>).</w:t>
      </w:r>
      <w:r w:rsidR="004B6009">
        <w:rPr>
          <w:sz w:val="24"/>
          <w:szCs w:val="24"/>
        </w:rPr>
        <w:t xml:space="preserve"> </w:t>
      </w:r>
      <w:r>
        <w:rPr>
          <w:sz w:val="24"/>
          <w:szCs w:val="24"/>
        </w:rPr>
        <w:t>Slike se dodaju u listu slika za ocenjivanje od strane određenog k</w:t>
      </w:r>
      <w:bookmarkStart w:id="12" w:name="_GoBack"/>
      <w:bookmarkEnd w:id="12"/>
      <w:r>
        <w:rPr>
          <w:sz w:val="24"/>
          <w:szCs w:val="24"/>
        </w:rPr>
        <w:t>upca.</w:t>
      </w:r>
    </w:p>
    <w:sectPr w:rsidR="00BE59DE" w:rsidRPr="000708FF" w:rsidSect="00E60A0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18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72515" w14:textId="77777777" w:rsidR="00C43C46" w:rsidRDefault="00C43C46">
      <w:pPr>
        <w:spacing w:after="0" w:line="240" w:lineRule="auto"/>
      </w:pPr>
      <w:r>
        <w:separator/>
      </w:r>
    </w:p>
  </w:endnote>
  <w:endnote w:type="continuationSeparator" w:id="0">
    <w:p w14:paraId="2A2E73E6" w14:textId="77777777" w:rsidR="00C43C46" w:rsidRDefault="00C43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B1B58" w14:textId="77777777" w:rsidR="00C43C46" w:rsidRDefault="00C43C46">
      <w:pPr>
        <w:spacing w:after="0" w:line="240" w:lineRule="auto"/>
      </w:pPr>
      <w:r>
        <w:separator/>
      </w:r>
    </w:p>
  </w:footnote>
  <w:footnote w:type="continuationSeparator" w:id="0">
    <w:p w14:paraId="4145BFD0" w14:textId="77777777" w:rsidR="00C43C46" w:rsidRDefault="00C43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8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302419C0"/>
    <w:lvl w:ilvl="0">
      <w:start w:val="2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388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439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F97007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D0C79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400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97A6B00"/>
    <w:multiLevelType w:val="multilevel"/>
    <w:tmpl w:val="AC223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2492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F66D22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67203C5"/>
    <w:multiLevelType w:val="multilevel"/>
    <w:tmpl w:val="FED4D7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1421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9A60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1A4BE5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7A01AA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76C31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E0E13B6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55E21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E06C2A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26"/>
  </w:num>
  <w:num w:numId="4">
    <w:abstractNumId w:val="23"/>
  </w:num>
  <w:num w:numId="5">
    <w:abstractNumId w:val="27"/>
  </w:num>
  <w:num w:numId="6">
    <w:abstractNumId w:val="8"/>
  </w:num>
  <w:num w:numId="7">
    <w:abstractNumId w:val="21"/>
  </w:num>
  <w:num w:numId="8">
    <w:abstractNumId w:val="9"/>
  </w:num>
  <w:num w:numId="9">
    <w:abstractNumId w:val="5"/>
  </w:num>
  <w:num w:numId="10">
    <w:abstractNumId w:val="37"/>
  </w:num>
  <w:num w:numId="11">
    <w:abstractNumId w:val="32"/>
  </w:num>
  <w:num w:numId="12">
    <w:abstractNumId w:val="16"/>
  </w:num>
  <w:num w:numId="13">
    <w:abstractNumId w:val="38"/>
  </w:num>
  <w:num w:numId="14">
    <w:abstractNumId w:val="10"/>
  </w:num>
  <w:num w:numId="15">
    <w:abstractNumId w:val="20"/>
  </w:num>
  <w:num w:numId="16">
    <w:abstractNumId w:val="0"/>
  </w:num>
  <w:num w:numId="17">
    <w:abstractNumId w:val="13"/>
  </w:num>
  <w:num w:numId="18">
    <w:abstractNumId w:val="15"/>
  </w:num>
  <w:num w:numId="19">
    <w:abstractNumId w:val="34"/>
  </w:num>
  <w:num w:numId="20">
    <w:abstractNumId w:val="2"/>
  </w:num>
  <w:num w:numId="21">
    <w:abstractNumId w:val="7"/>
  </w:num>
  <w:num w:numId="22">
    <w:abstractNumId w:val="42"/>
  </w:num>
  <w:num w:numId="23">
    <w:abstractNumId w:val="40"/>
  </w:num>
  <w:num w:numId="24">
    <w:abstractNumId w:val="33"/>
  </w:num>
  <w:num w:numId="25">
    <w:abstractNumId w:val="4"/>
  </w:num>
  <w:num w:numId="26">
    <w:abstractNumId w:val="36"/>
  </w:num>
  <w:num w:numId="27">
    <w:abstractNumId w:val="17"/>
  </w:num>
  <w:num w:numId="28">
    <w:abstractNumId w:val="25"/>
  </w:num>
  <w:num w:numId="29">
    <w:abstractNumId w:val="1"/>
  </w:num>
  <w:num w:numId="30">
    <w:abstractNumId w:val="11"/>
  </w:num>
  <w:num w:numId="31">
    <w:abstractNumId w:val="14"/>
  </w:num>
  <w:num w:numId="32">
    <w:abstractNumId w:val="30"/>
  </w:num>
  <w:num w:numId="33">
    <w:abstractNumId w:val="19"/>
  </w:num>
  <w:num w:numId="34">
    <w:abstractNumId w:val="22"/>
  </w:num>
  <w:num w:numId="35">
    <w:abstractNumId w:val="39"/>
  </w:num>
  <w:num w:numId="36">
    <w:abstractNumId w:val="41"/>
  </w:num>
  <w:num w:numId="37">
    <w:abstractNumId w:val="6"/>
  </w:num>
  <w:num w:numId="38">
    <w:abstractNumId w:val="3"/>
  </w:num>
  <w:num w:numId="39">
    <w:abstractNumId w:val="29"/>
  </w:num>
  <w:num w:numId="40">
    <w:abstractNumId w:val="35"/>
  </w:num>
  <w:num w:numId="41">
    <w:abstractNumId w:val="28"/>
  </w:num>
  <w:num w:numId="42">
    <w:abstractNumId w:val="18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708FF"/>
    <w:rsid w:val="000B4B64"/>
    <w:rsid w:val="000E5CCB"/>
    <w:rsid w:val="001459BE"/>
    <w:rsid w:val="00190A11"/>
    <w:rsid w:val="00283A14"/>
    <w:rsid w:val="002C2313"/>
    <w:rsid w:val="003415B0"/>
    <w:rsid w:val="00402BB4"/>
    <w:rsid w:val="00404821"/>
    <w:rsid w:val="004B6009"/>
    <w:rsid w:val="004E141E"/>
    <w:rsid w:val="004E70F5"/>
    <w:rsid w:val="00506155"/>
    <w:rsid w:val="00544961"/>
    <w:rsid w:val="006C3622"/>
    <w:rsid w:val="007038E7"/>
    <w:rsid w:val="00724CD7"/>
    <w:rsid w:val="0074363C"/>
    <w:rsid w:val="00757734"/>
    <w:rsid w:val="00757C47"/>
    <w:rsid w:val="00773C9B"/>
    <w:rsid w:val="00836024"/>
    <w:rsid w:val="00873944"/>
    <w:rsid w:val="008E0FE4"/>
    <w:rsid w:val="008E39F2"/>
    <w:rsid w:val="00963643"/>
    <w:rsid w:val="00A051E7"/>
    <w:rsid w:val="00B64CD3"/>
    <w:rsid w:val="00BB5E82"/>
    <w:rsid w:val="00BE59DE"/>
    <w:rsid w:val="00C17466"/>
    <w:rsid w:val="00C3552C"/>
    <w:rsid w:val="00C43C46"/>
    <w:rsid w:val="00CE7F66"/>
    <w:rsid w:val="00D9383C"/>
    <w:rsid w:val="00E60A04"/>
    <w:rsid w:val="00E8427E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DC1DA08-5BDA-4118-8887-3E923034A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3</cp:revision>
  <cp:lastPrinted>2020-02-23T12:26:00Z</cp:lastPrinted>
  <dcterms:created xsi:type="dcterms:W3CDTF">2020-03-05T22:14:00Z</dcterms:created>
  <dcterms:modified xsi:type="dcterms:W3CDTF">2020-03-05T22:26:00Z</dcterms:modified>
</cp:coreProperties>
</file>